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66E2" w:rsidRDefault="00E066E2"/>
    <w:p w:rsidR="00A6530A" w:rsidRDefault="00E066E2">
      <w:bookmarkStart w:id="0" w:name="_GoBack"/>
      <w:r>
        <w:t xml:space="preserve">SKIN TIGHTENING EXAMPLE </w:t>
      </w:r>
    </w:p>
    <w:bookmarkEnd w:id="0"/>
    <w:p w:rsidR="00E066E2" w:rsidRDefault="00E066E2">
      <w:pPr>
        <w:rPr>
          <w:highlight w:val="yellow"/>
        </w:rPr>
      </w:pPr>
      <w:proofErr w:type="spellStart"/>
      <w:r>
        <w:rPr>
          <w:highlight w:val="yellow"/>
        </w:rPr>
        <w:t>Mkw</w:t>
      </w:r>
      <w:proofErr w:type="spellEnd"/>
      <w:r>
        <w:rPr>
          <w:highlight w:val="yellow"/>
        </w:rPr>
        <w:t>: SKIN TIGHTENING</w:t>
      </w:r>
    </w:p>
    <w:p w:rsidR="00E066E2" w:rsidRDefault="00E066E2">
      <w:pPr>
        <w:rPr>
          <w:highlight w:val="yellow"/>
        </w:rPr>
      </w:pPr>
      <w:r>
        <w:rPr>
          <w:highlight w:val="yellow"/>
        </w:rPr>
        <w:t>SECONDARY KEYWORDS:</w:t>
      </w:r>
    </w:p>
    <w:p w:rsidR="00E066E2" w:rsidRDefault="00E066E2">
      <w:pPr>
        <w:rPr>
          <w:highlight w:val="yellow"/>
        </w:rPr>
      </w:pPr>
      <w:r>
        <w:rPr>
          <w:highlight w:val="yellow"/>
        </w:rPr>
        <w:t>SKIN TIGHTENING NEAR ME</w:t>
      </w:r>
    </w:p>
    <w:p w:rsidR="00E066E2" w:rsidRDefault="00E066E2">
      <w:pPr>
        <w:rPr>
          <w:highlight w:val="yellow"/>
        </w:rPr>
      </w:pPr>
      <w:r>
        <w:rPr>
          <w:highlight w:val="yellow"/>
        </w:rPr>
        <w:t>SKIN TIGHTENING COST</w:t>
      </w:r>
    </w:p>
    <w:p w:rsidR="00E066E2" w:rsidRDefault="00E066E2">
      <w:pPr>
        <w:rPr>
          <w:highlight w:val="yellow"/>
        </w:rPr>
      </w:pPr>
      <w:r>
        <w:rPr>
          <w:highlight w:val="yellow"/>
        </w:rPr>
        <w:t>SKIN TIGHTENING BEFORE AND AFTER</w:t>
      </w:r>
    </w:p>
    <w:p w:rsidR="00E066E2" w:rsidRDefault="00E066E2">
      <w:pPr>
        <w:rPr>
          <w:highlight w:val="yellow"/>
        </w:rPr>
      </w:pPr>
      <w:r>
        <w:rPr>
          <w:highlight w:val="yellow"/>
        </w:rPr>
        <w:t>SKIN TIGHTENING RESULTS</w:t>
      </w:r>
    </w:p>
    <w:p w:rsidR="00E066E2" w:rsidRDefault="00E066E2">
      <w:pPr>
        <w:rPr>
          <w:highlight w:val="yellow"/>
        </w:rPr>
      </w:pPr>
      <w:r>
        <w:rPr>
          <w:highlight w:val="yellow"/>
        </w:rPr>
        <w:t>SKIN TIGHTENING REVIEWS</w:t>
      </w:r>
    </w:p>
    <w:p w:rsidR="00E066E2" w:rsidRDefault="00E066E2">
      <w:pPr>
        <w:rPr>
          <w:highlight w:val="yellow"/>
        </w:rPr>
      </w:pPr>
      <w:r>
        <w:rPr>
          <w:highlight w:val="yellow"/>
        </w:rPr>
        <w:t>Skin tightening [location]</w:t>
      </w:r>
    </w:p>
    <w:p w:rsidR="00E066E2" w:rsidRDefault="00E066E2">
      <w:pPr>
        <w:rPr>
          <w:highlight w:val="yellow"/>
        </w:rPr>
      </w:pPr>
      <w:r>
        <w:rPr>
          <w:highlight w:val="yellow"/>
        </w:rPr>
        <w:t>[DEVICE NAME]</w:t>
      </w:r>
    </w:p>
    <w:p w:rsidR="00E066E2" w:rsidRDefault="00E066E2">
      <w:r w:rsidRPr="00E066E2">
        <w:rPr>
          <w:highlight w:val="yellow"/>
        </w:rPr>
        <w:t>There are several devices on the market for non-invasive skin tightening. These devices use different energies (i.e. Ultherapy uses ultrasound energy while Thermage uses Radio Frequency. Some devices use multiple energies.) Regardless of the energy the device uses, the affect</w:t>
      </w:r>
      <w:r>
        <w:rPr>
          <w:highlight w:val="yellow"/>
        </w:rPr>
        <w:t xml:space="preserve"> it has on the body is the same (the energy causes </w:t>
      </w:r>
      <w:proofErr w:type="gramStart"/>
      <w:r>
        <w:rPr>
          <w:highlight w:val="yellow"/>
        </w:rPr>
        <w:t>heat,</w:t>
      </w:r>
      <w:proofErr w:type="gramEnd"/>
      <w:r>
        <w:rPr>
          <w:highlight w:val="yellow"/>
        </w:rPr>
        <w:t xml:space="preserve"> the heat causes change to tissue.)</w:t>
      </w:r>
      <w:r w:rsidRPr="00E066E2">
        <w:rPr>
          <w:highlight w:val="yellow"/>
        </w:rPr>
        <w:t xml:space="preserve"> Therefore, you can write a service page and just interchange the device and the energy type. Still I have included several examples for different devices.)</w:t>
      </w:r>
    </w:p>
    <w:p w:rsidR="00E066E2" w:rsidRDefault="00E066E2">
      <w:r>
        <w:t>SKIN TIGHTENING USING RADIO FREQUENCY (RF)</w:t>
      </w:r>
    </w:p>
    <w:p w:rsidR="00E066E2" w:rsidRDefault="00E066E2">
      <w:r>
        <w:t>EXAMPLE ONE:</w:t>
      </w:r>
    </w:p>
    <w:p w:rsidR="00E066E2" w:rsidRPr="00E066E2" w:rsidRDefault="00E066E2">
      <w:pPr>
        <w:rPr>
          <w:highlight w:val="yellow"/>
        </w:rPr>
      </w:pPr>
      <w:r w:rsidRPr="00E066E2">
        <w:rPr>
          <w:highlight w:val="yellow"/>
        </w:rPr>
        <w:t xml:space="preserve">This client wanted to break down skin tightening into “body skin tightening” and “facial skin tightening.” You do not have to make this distinction. For your service </w:t>
      </w:r>
      <w:proofErr w:type="gramStart"/>
      <w:r w:rsidRPr="00E066E2">
        <w:rPr>
          <w:highlight w:val="yellow"/>
        </w:rPr>
        <w:t>page</w:t>
      </w:r>
      <w:proofErr w:type="gramEnd"/>
      <w:r w:rsidRPr="00E066E2">
        <w:rPr>
          <w:highlight w:val="yellow"/>
        </w:rPr>
        <w:t xml:space="preserve"> please follow this outline</w:t>
      </w:r>
    </w:p>
    <w:p w:rsidR="00E066E2" w:rsidRPr="00E066E2" w:rsidRDefault="00E066E2">
      <w:pPr>
        <w:rPr>
          <w:highlight w:val="yellow"/>
        </w:rPr>
      </w:pPr>
      <w:r w:rsidRPr="00E066E2">
        <w:rPr>
          <w:highlight w:val="yellow"/>
        </w:rPr>
        <w:t>INTRO</w:t>
      </w:r>
    </w:p>
    <w:p w:rsidR="00E066E2" w:rsidRPr="00E066E2" w:rsidRDefault="00E066E2">
      <w:pPr>
        <w:rPr>
          <w:highlight w:val="yellow"/>
        </w:rPr>
      </w:pPr>
      <w:r w:rsidRPr="00E066E2">
        <w:rPr>
          <w:highlight w:val="yellow"/>
        </w:rPr>
        <w:t>BENEFITS OF NON-INVASIVE SKIN TIGHTENING</w:t>
      </w:r>
    </w:p>
    <w:p w:rsidR="00E066E2" w:rsidRPr="00E066E2" w:rsidRDefault="00E066E2">
      <w:pPr>
        <w:rPr>
          <w:highlight w:val="yellow"/>
        </w:rPr>
      </w:pPr>
      <w:r w:rsidRPr="00E066E2">
        <w:rPr>
          <w:highlight w:val="yellow"/>
        </w:rPr>
        <w:t>SKIN TIGHTENING BEFORE AND AFTER</w:t>
      </w:r>
    </w:p>
    <w:p w:rsidR="00E066E2" w:rsidRPr="00E066E2" w:rsidRDefault="00E066E2">
      <w:pPr>
        <w:rPr>
          <w:highlight w:val="yellow"/>
        </w:rPr>
      </w:pPr>
      <w:r w:rsidRPr="00E066E2">
        <w:rPr>
          <w:highlight w:val="yellow"/>
        </w:rPr>
        <w:t>HOW DOES SKIN TIGHTENING WITH (DEVICE/ENERGY) WORK?</w:t>
      </w:r>
    </w:p>
    <w:p w:rsidR="00E066E2" w:rsidRPr="00E066E2" w:rsidRDefault="00E066E2">
      <w:pPr>
        <w:rPr>
          <w:highlight w:val="yellow"/>
        </w:rPr>
      </w:pPr>
      <w:r w:rsidRPr="00E066E2">
        <w:rPr>
          <w:highlight w:val="yellow"/>
        </w:rPr>
        <w:t xml:space="preserve">WHAT AREAS </w:t>
      </w:r>
      <w:proofErr w:type="gramStart"/>
      <w:r w:rsidRPr="00E066E2">
        <w:rPr>
          <w:highlight w:val="yellow"/>
        </w:rPr>
        <w:t>CAN BE TREATED</w:t>
      </w:r>
      <w:proofErr w:type="gramEnd"/>
      <w:r w:rsidRPr="00E066E2">
        <w:rPr>
          <w:highlight w:val="yellow"/>
        </w:rPr>
        <w:t>?</w:t>
      </w:r>
    </w:p>
    <w:p w:rsidR="00E066E2" w:rsidRPr="00E066E2" w:rsidRDefault="00E066E2">
      <w:pPr>
        <w:rPr>
          <w:highlight w:val="yellow"/>
        </w:rPr>
      </w:pPr>
      <w:r w:rsidRPr="00E066E2">
        <w:rPr>
          <w:highlight w:val="yellow"/>
        </w:rPr>
        <w:t>HOW MUCH DOES SKIN TIGHTENING COST?</w:t>
      </w:r>
    </w:p>
    <w:p w:rsidR="00E066E2" w:rsidRPr="00E066E2" w:rsidRDefault="00E066E2">
      <w:pPr>
        <w:rPr>
          <w:highlight w:val="yellow"/>
        </w:rPr>
      </w:pPr>
      <w:r w:rsidRPr="00E066E2">
        <w:rPr>
          <w:highlight w:val="yellow"/>
        </w:rPr>
        <w:t>WHEN WILL I SEE MY SKIN TIGHTENING RESULTS?</w:t>
      </w:r>
    </w:p>
    <w:p w:rsidR="00E066E2" w:rsidRDefault="00E066E2">
      <w:r w:rsidRPr="00E066E2">
        <w:rPr>
          <w:highlight w:val="yellow"/>
        </w:rPr>
        <w:lastRenderedPageBreak/>
        <w:t>SKIN TIGHTENING NEAR ME</w:t>
      </w:r>
      <w:r>
        <w:t xml:space="preserve"> </w:t>
      </w:r>
    </w:p>
    <w:p w:rsidR="00E066E2" w:rsidRPr="00B52551" w:rsidRDefault="00E066E2" w:rsidP="00E066E2">
      <w:r w:rsidRPr="00B52551">
        <w:t xml:space="preserve">Non-Surgical Skin Tightening Treatments in </w:t>
      </w:r>
      <w:r>
        <w:t>[LOCATION]</w:t>
      </w:r>
    </w:p>
    <w:p w:rsidR="00E066E2" w:rsidRPr="00B52551" w:rsidRDefault="00E066E2" w:rsidP="00E066E2">
      <w:r w:rsidRPr="00B52551">
        <w:t>Tighten and tone your</w:t>
      </w:r>
      <w:r>
        <w:t xml:space="preserve"> loose or sagging</w:t>
      </w:r>
      <w:r w:rsidRPr="00B52551">
        <w:t xml:space="preserve"> skin without surgery or downtime with </w:t>
      </w:r>
      <w:r>
        <w:t>[DEVICE]</w:t>
      </w:r>
      <w:r w:rsidRPr="00B52551">
        <w:t xml:space="preserve"> – the revolutionary treatment for non-invasive skin tightening. This FDA cleared procedure combines two advanced technologies to address </w:t>
      </w:r>
      <w:r>
        <w:t>skin laxity</w:t>
      </w:r>
      <w:r w:rsidRPr="00B52551">
        <w:t xml:space="preserve"> on the face, neck, stomach, arms, and other problem areas. Unlike other laser skin tightening treatments, </w:t>
      </w:r>
      <w:r>
        <w:t>[DEVICE]</w:t>
      </w:r>
      <w:r w:rsidRPr="00B52551">
        <w:t xml:space="preserve"> is </w:t>
      </w:r>
      <w:proofErr w:type="gramStart"/>
      <w:r w:rsidRPr="00B52551">
        <w:t>painless,</w:t>
      </w:r>
      <w:proofErr w:type="gramEnd"/>
      <w:r w:rsidRPr="00B52551">
        <w:t xml:space="preserve"> safe on all skin types, and requires no recovery period. </w:t>
      </w:r>
      <w:r>
        <w:t xml:space="preserve">Nicknamed “the lunch time facelift,” </w:t>
      </w:r>
      <w:r>
        <w:t>[DEVICE]</w:t>
      </w:r>
      <w:r>
        <w:t xml:space="preserve"> </w:t>
      </w:r>
      <w:proofErr w:type="gramStart"/>
      <w:r>
        <w:t>can be performed</w:t>
      </w:r>
      <w:proofErr w:type="gramEnd"/>
      <w:r>
        <w:t xml:space="preserve"> in less than an hour and p</w:t>
      </w:r>
      <w:r w:rsidRPr="00B52551">
        <w:t>atients can return to their nor</w:t>
      </w:r>
      <w:r>
        <w:t>mal activities immediately following</w:t>
      </w:r>
      <w:r w:rsidRPr="00B52551">
        <w:t xml:space="preserve"> their </w:t>
      </w:r>
      <w:r>
        <w:t xml:space="preserve">treatment. </w:t>
      </w:r>
    </w:p>
    <w:p w:rsidR="00E066E2" w:rsidRPr="00B52551" w:rsidRDefault="00E066E2" w:rsidP="00E066E2">
      <w:r w:rsidRPr="00B52551">
        <w:t xml:space="preserve">Skin Tightening in </w:t>
      </w:r>
      <w:r>
        <w:t>[LOCATION]</w:t>
      </w:r>
      <w:r>
        <w:t xml:space="preserve"> with </w:t>
      </w:r>
      <w:r>
        <w:t>[DEVICE]</w:t>
      </w:r>
    </w:p>
    <w:p w:rsidR="00E066E2" w:rsidRPr="00B52551" w:rsidRDefault="00E066E2" w:rsidP="00E066E2">
      <w:r>
        <w:t>Improve skin laxity</w:t>
      </w:r>
      <w:r w:rsidRPr="00B52551">
        <w:t xml:space="preserve"> without a facelift or tummy tuck with non-surgical skin tightening from </w:t>
      </w:r>
      <w:r>
        <w:t>[SPA]</w:t>
      </w:r>
      <w:r w:rsidRPr="00B52551">
        <w:t xml:space="preserve">. Conveniently located in Lehi, </w:t>
      </w:r>
      <w:r>
        <w:t>[SPA</w:t>
      </w:r>
      <w:proofErr w:type="gramStart"/>
      <w:r>
        <w:t>]</w:t>
      </w:r>
      <w:r w:rsidRPr="00B52551">
        <w:t>is</w:t>
      </w:r>
      <w:proofErr w:type="gramEnd"/>
      <w:r w:rsidRPr="00B52551">
        <w:t xml:space="preserve"> the premier provider of skin tightening treatments in </w:t>
      </w:r>
      <w:r>
        <w:t>[LOCATION]</w:t>
      </w:r>
      <w:r w:rsidRPr="00B52551">
        <w:t xml:space="preserve">. Find out if </w:t>
      </w:r>
      <w:r>
        <w:t>[DEVICE]</w:t>
      </w:r>
      <w:r w:rsidRPr="00B52551">
        <w:t xml:space="preserve"> is right for you by scheduling a complimentary skin tightening consultation</w:t>
      </w:r>
      <w:r>
        <w:t xml:space="preserve">. Call </w:t>
      </w:r>
      <w:r>
        <w:t>[NUMBER</w:t>
      </w:r>
      <w:proofErr w:type="gramStart"/>
      <w:r>
        <w:t>]</w:t>
      </w:r>
      <w:r>
        <w:t>or</w:t>
      </w:r>
      <w:proofErr w:type="gramEnd"/>
      <w:r>
        <w:t xml:space="preserve"> sign </w:t>
      </w:r>
      <w:r w:rsidRPr="00B52551">
        <w:t xml:space="preserve">up online.  </w:t>
      </w:r>
    </w:p>
    <w:p w:rsidR="00E066E2" w:rsidRPr="00B52551" w:rsidRDefault="00E066E2" w:rsidP="00E066E2">
      <w:r w:rsidRPr="00B52551">
        <w:t xml:space="preserve">Benefits of Skin Tightening with </w:t>
      </w:r>
      <w:r>
        <w:t>[DEVICE]</w:t>
      </w:r>
    </w:p>
    <w:p w:rsidR="00E066E2" w:rsidRPr="00B52551" w:rsidRDefault="00E066E2" w:rsidP="00E066E2">
      <w:pPr>
        <w:pStyle w:val="ListParagraph"/>
        <w:numPr>
          <w:ilvl w:val="0"/>
          <w:numId w:val="1"/>
        </w:numPr>
      </w:pPr>
      <w:r w:rsidRPr="00B52551">
        <w:t>Tighten skin on the face &amp; body without surgery</w:t>
      </w:r>
    </w:p>
    <w:p w:rsidR="00E066E2" w:rsidRPr="00B52551" w:rsidRDefault="00E066E2" w:rsidP="00E066E2">
      <w:pPr>
        <w:pStyle w:val="ListParagraph"/>
        <w:numPr>
          <w:ilvl w:val="0"/>
          <w:numId w:val="1"/>
        </w:numPr>
      </w:pPr>
      <w:r w:rsidRPr="00B52551">
        <w:t>Non-invasive alternative to a facelift or tummy tuck</w:t>
      </w:r>
    </w:p>
    <w:p w:rsidR="00E066E2" w:rsidRPr="00B52551" w:rsidRDefault="00E066E2" w:rsidP="00E066E2">
      <w:pPr>
        <w:pStyle w:val="ListParagraph"/>
        <w:numPr>
          <w:ilvl w:val="0"/>
          <w:numId w:val="1"/>
        </w:numPr>
      </w:pPr>
      <w:r w:rsidRPr="00B52551">
        <w:t>FDA cleared &amp; safe on all skin types</w:t>
      </w:r>
    </w:p>
    <w:p w:rsidR="00E066E2" w:rsidRPr="00B52551" w:rsidRDefault="00E066E2" w:rsidP="00E066E2">
      <w:pPr>
        <w:pStyle w:val="ListParagraph"/>
        <w:numPr>
          <w:ilvl w:val="0"/>
          <w:numId w:val="1"/>
        </w:numPr>
      </w:pPr>
      <w:r w:rsidRPr="00B52551">
        <w:t>Painless and no downtime</w:t>
      </w:r>
    </w:p>
    <w:p w:rsidR="00E066E2" w:rsidRPr="00B52551" w:rsidRDefault="00E066E2" w:rsidP="00E066E2">
      <w:pPr>
        <w:pStyle w:val="ListParagraph"/>
        <w:numPr>
          <w:ilvl w:val="0"/>
          <w:numId w:val="1"/>
        </w:numPr>
      </w:pPr>
      <w:r w:rsidRPr="00B52551">
        <w:t>Long lasting, natural looking results</w:t>
      </w:r>
    </w:p>
    <w:p w:rsidR="00E066E2" w:rsidRPr="00B52551" w:rsidRDefault="00E066E2" w:rsidP="00E066E2">
      <w:pPr>
        <w:pStyle w:val="ListParagraph"/>
        <w:numPr>
          <w:ilvl w:val="0"/>
          <w:numId w:val="1"/>
        </w:numPr>
      </w:pPr>
      <w:r w:rsidRPr="00B52551">
        <w:t>Comprehensive skin rejuvenation</w:t>
      </w:r>
    </w:p>
    <w:p w:rsidR="00E066E2" w:rsidRPr="00B52551" w:rsidRDefault="00E066E2" w:rsidP="00E066E2">
      <w:pPr>
        <w:pStyle w:val="ListParagraph"/>
        <w:numPr>
          <w:ilvl w:val="0"/>
          <w:numId w:val="1"/>
        </w:numPr>
      </w:pPr>
      <w:r w:rsidRPr="00B52551">
        <w:t>Increase production of collagen &amp; elastin</w:t>
      </w:r>
    </w:p>
    <w:p w:rsidR="00E066E2" w:rsidRPr="00B52551" w:rsidRDefault="00E066E2" w:rsidP="00E066E2">
      <w:pPr>
        <w:pStyle w:val="ListParagraph"/>
        <w:numPr>
          <w:ilvl w:val="0"/>
          <w:numId w:val="1"/>
        </w:numPr>
      </w:pPr>
      <w:r w:rsidRPr="00B52551">
        <w:t xml:space="preserve">Treatments from </w:t>
      </w:r>
      <w:r>
        <w:t>[LOCATION]</w:t>
      </w:r>
      <w:r w:rsidRPr="00B52551">
        <w:t>’s premier medical spa</w:t>
      </w:r>
    </w:p>
    <w:p w:rsidR="00E066E2" w:rsidRPr="00B52551" w:rsidRDefault="00E066E2" w:rsidP="00E066E2">
      <w:r w:rsidRPr="00B52551">
        <w:t>Facial Skin Tightening</w:t>
      </w:r>
    </w:p>
    <w:p w:rsidR="00E066E2" w:rsidRDefault="00E066E2" w:rsidP="00E066E2">
      <w:r>
        <w:t>[DEVICE]</w:t>
      </w:r>
      <w:r w:rsidRPr="00B52551">
        <w:t xml:space="preserve"> is a popular treatment for tightening loose or lax skin on the face and neck. Facial skin tightening can target</w:t>
      </w:r>
      <w:r>
        <w:t xml:space="preserve"> common </w:t>
      </w:r>
      <w:r w:rsidRPr="00B52551">
        <w:t>areas</w:t>
      </w:r>
      <w:r>
        <w:t xml:space="preserve"> of age related skin laxity</w:t>
      </w:r>
      <w:r w:rsidRPr="00B52551">
        <w:t xml:space="preserve"> such as the cheeks, jowls, brow, and neck. </w:t>
      </w:r>
    </w:p>
    <w:p w:rsidR="00E066E2" w:rsidRPr="009450CD" w:rsidRDefault="00E066E2" w:rsidP="00E066E2">
      <w:pPr>
        <w:rPr>
          <w:b/>
          <w:i/>
        </w:rPr>
      </w:pPr>
      <w:r>
        <w:t>Facial Skin Tightening Reviews in Scientific Literature: A clinical</w:t>
      </w:r>
      <w:r w:rsidRPr="00B52551">
        <w:t xml:space="preserve"> review of</w:t>
      </w:r>
      <w:r>
        <w:t xml:space="preserve"> </w:t>
      </w:r>
      <w:r>
        <w:t>[DEVICE]</w:t>
      </w:r>
      <w:r>
        <w:t xml:space="preserve"> skin t</w:t>
      </w:r>
      <w:r w:rsidRPr="00B52551">
        <w:t xml:space="preserve">ightening, evaluated the “Effects of Multipolar Radiofrequency and Pulsed Electromagnetic Field Treatment for Face and Neck Rejuvenation.” The researchers reported </w:t>
      </w:r>
      <w:r w:rsidRPr="009450CD">
        <w:rPr>
          <w:b/>
          <w:i/>
        </w:rPr>
        <w:t>“Significant improvement in skin laxity was observed in all…patients (100%).”</w:t>
      </w:r>
      <w:r w:rsidRPr="00B52551">
        <w:t xml:space="preserve"> They further noted</w:t>
      </w:r>
      <w:r>
        <w:t>,</w:t>
      </w:r>
      <w:r w:rsidRPr="00B52551">
        <w:t xml:space="preserve"> </w:t>
      </w:r>
      <w:r w:rsidRPr="009450CD">
        <w:rPr>
          <w:b/>
          <w:i/>
        </w:rPr>
        <w:t>“All patients reported that they were satisfied with the procedure and noticed visible improvement in their skin condition after the treatment.”</w:t>
      </w:r>
    </w:p>
    <w:p w:rsidR="00E066E2" w:rsidRPr="00B52551" w:rsidRDefault="00E066E2" w:rsidP="00E066E2">
      <w:r w:rsidRPr="00B52551">
        <w:t>Facial Skin Tightening Before and After*</w:t>
      </w:r>
    </w:p>
    <w:p w:rsidR="00E066E2" w:rsidRPr="00B52551" w:rsidRDefault="00E066E2" w:rsidP="00E066E2">
      <w:r>
        <w:t>Images of f</w:t>
      </w:r>
      <w:r w:rsidRPr="00B52551">
        <w:t xml:space="preserve">acial skin tightening before and after </w:t>
      </w:r>
      <w:r>
        <w:t>[DEVICE]</w:t>
      </w:r>
      <w:r w:rsidRPr="00B52551">
        <w:t xml:space="preserve"> demonstrate multidimensional ski</w:t>
      </w:r>
      <w:r>
        <w:t xml:space="preserve">n rejuvenation and the tightening of </w:t>
      </w:r>
      <w:r w:rsidRPr="00B52551">
        <w:t xml:space="preserve">facial </w:t>
      </w:r>
      <w:r>
        <w:t xml:space="preserve">skin </w:t>
      </w:r>
      <w:r w:rsidRPr="00B52551">
        <w:t xml:space="preserve">and neck skin. As with any medical procedure, results may vary. However, the people depicted in these skin tightening before and after pictures are real patients and demonstrate how </w:t>
      </w:r>
      <w:r>
        <w:t>[DEVICE]</w:t>
      </w:r>
      <w:r w:rsidRPr="00B52551">
        <w:t xml:space="preserve"> can lift the cheeks, tighten the neck, and diminish the appearance of jowls.*</w:t>
      </w:r>
    </w:p>
    <w:p w:rsidR="00E066E2" w:rsidRPr="00B52551" w:rsidRDefault="00E066E2" w:rsidP="00E066E2">
      <w:r w:rsidRPr="00B52551">
        <w:t>Body Skin Tightening</w:t>
      </w:r>
    </w:p>
    <w:p w:rsidR="00E066E2" w:rsidRDefault="00E066E2" w:rsidP="00E066E2">
      <w:r>
        <w:t>[DEVICE]</w:t>
      </w:r>
      <w:r w:rsidRPr="00B52551">
        <w:t xml:space="preserve"> can tighten skin from nearly anywhere on the body. Popular treatment areas for body skin tightening include </w:t>
      </w:r>
      <w:r>
        <w:t>the stomach (</w:t>
      </w:r>
      <w:r w:rsidRPr="00B52551">
        <w:t>especially for women suffering from post-pregnancy skin laxity,</w:t>
      </w:r>
      <w:r>
        <w:t>)</w:t>
      </w:r>
      <w:r w:rsidRPr="00B52551">
        <w:t xml:space="preserve"> as well as the upper arms, the thighs, and buttocks.</w:t>
      </w:r>
    </w:p>
    <w:p w:rsidR="00E066E2" w:rsidRPr="009450CD" w:rsidRDefault="00E066E2" w:rsidP="00E066E2">
      <w:pPr>
        <w:rPr>
          <w:b/>
          <w:i/>
        </w:rPr>
      </w:pPr>
      <w:r>
        <w:t xml:space="preserve">Body Skin Tightening Reviews in Scientific Literature: </w:t>
      </w:r>
      <w:r w:rsidRPr="00B52551">
        <w:t xml:space="preserve">One scientific review on body skin tightening published in the </w:t>
      </w:r>
      <w:r w:rsidRPr="009450CD">
        <w:rPr>
          <w:i/>
        </w:rPr>
        <w:t xml:space="preserve">Journal of Clinical and Aesthetic Dermatology </w:t>
      </w:r>
      <w:r w:rsidRPr="00B52551">
        <w:t>recognized Radio Frequency</w:t>
      </w:r>
      <w:r>
        <w:t xml:space="preserve"> (RF)</w:t>
      </w:r>
      <w:r w:rsidRPr="00B52551">
        <w:t xml:space="preserve"> treatments, such as </w:t>
      </w:r>
      <w:r>
        <w:t>[DEVICE]</w:t>
      </w:r>
      <w:r w:rsidRPr="00B52551">
        <w:t xml:space="preserve"> as </w:t>
      </w:r>
      <w:r w:rsidRPr="009450CD">
        <w:rPr>
          <w:b/>
          <w:i/>
        </w:rPr>
        <w:t>“as staple in [non-invasive] skin tightening.”</w:t>
      </w:r>
      <w:r w:rsidRPr="00B52551">
        <w:t xml:space="preserve"> The study explains the skin tightening </w:t>
      </w:r>
      <w:r w:rsidRPr="009450CD">
        <w:rPr>
          <w:b/>
          <w:i/>
        </w:rPr>
        <w:t>“effects of dermal heating,”</w:t>
      </w:r>
      <w:r w:rsidRPr="00B52551">
        <w:t xml:space="preserve"> using </w:t>
      </w:r>
      <w:r w:rsidRPr="009450CD">
        <w:rPr>
          <w:b/>
          <w:i/>
        </w:rPr>
        <w:t>“proven energies delivered simultaneously to the tissue”</w:t>
      </w:r>
      <w:r w:rsidRPr="00B52551">
        <w:t xml:space="preserve"> d</w:t>
      </w:r>
      <w:r>
        <w:t xml:space="preserve">uring a </w:t>
      </w:r>
      <w:r>
        <w:t>[DEVICE]</w:t>
      </w:r>
      <w:r>
        <w:t xml:space="preserve"> treatment </w:t>
      </w:r>
      <w:r w:rsidRPr="00B52551">
        <w:t xml:space="preserve">are </w:t>
      </w:r>
      <w:r w:rsidRPr="009450CD">
        <w:rPr>
          <w:b/>
          <w:i/>
        </w:rPr>
        <w:t xml:space="preserve">“well-recognized and include immediate effects on collagen structure with stimulation of dermal fibroblasts inducing a synthesis of new collagen fibers (known as neocollagenesis) and elastic fibers (known as </w:t>
      </w:r>
      <w:proofErr w:type="spellStart"/>
      <w:r w:rsidRPr="009450CD">
        <w:rPr>
          <w:b/>
          <w:i/>
        </w:rPr>
        <w:t>neoelastogenesis</w:t>
      </w:r>
      <w:proofErr w:type="spellEnd"/>
      <w:r w:rsidRPr="009450CD">
        <w:rPr>
          <w:b/>
          <w:i/>
        </w:rPr>
        <w:t>).”¹</w:t>
      </w:r>
    </w:p>
    <w:p w:rsidR="00E066E2" w:rsidRPr="00B52551" w:rsidRDefault="00E066E2" w:rsidP="00E066E2">
      <w:r w:rsidRPr="00B52551">
        <w:t>Body Skin Tightening Before and After</w:t>
      </w:r>
      <w:r>
        <w:t>*</w:t>
      </w:r>
    </w:p>
    <w:p w:rsidR="00E066E2" w:rsidRPr="00B52551" w:rsidRDefault="00E066E2" w:rsidP="00E066E2">
      <w:r w:rsidRPr="00B52551">
        <w:t>Before and after skin tightening pictures demonstrate how effectiv</w:t>
      </w:r>
      <w:r>
        <w:t xml:space="preserve">ely </w:t>
      </w:r>
      <w:r>
        <w:t>[DEVICE]</w:t>
      </w:r>
      <w:r>
        <w:t xml:space="preserve"> can rejuvenate </w:t>
      </w:r>
      <w:r w:rsidRPr="00B52551">
        <w:t>skin</w:t>
      </w:r>
      <w:r>
        <w:t xml:space="preserve"> laxity from common problem areas around the body</w:t>
      </w:r>
      <w:r w:rsidRPr="00B52551">
        <w:t xml:space="preserve">. As with any medical procedure, results may vary. However, the results depicted in these before and after skin tightening images are from real patients and reveal how </w:t>
      </w:r>
      <w:r>
        <w:t>[DEVICE]</w:t>
      </w:r>
      <w:r w:rsidRPr="00B52551">
        <w:t xml:space="preserve"> can improve skin laxity, firming and toning loose stomach skin.*</w:t>
      </w:r>
    </w:p>
    <w:p w:rsidR="00E066E2" w:rsidRPr="00B52551" w:rsidRDefault="00E066E2" w:rsidP="00E066E2">
      <w:proofErr w:type="gramStart"/>
      <w:r w:rsidRPr="00B52551">
        <w:t>What Causes Loose or Sagging Skin?</w:t>
      </w:r>
      <w:proofErr w:type="gramEnd"/>
    </w:p>
    <w:p w:rsidR="00E066E2" w:rsidRPr="00B52551" w:rsidRDefault="00E066E2" w:rsidP="00E066E2">
      <w:r w:rsidRPr="00B52551">
        <w:t xml:space="preserve">Our skin contains proteins known as collagen and elastin. </w:t>
      </w:r>
      <w:r>
        <w:t>Located</w:t>
      </w:r>
      <w:r w:rsidRPr="00B52551">
        <w:t xml:space="preserve"> in the dermis, these proteins maintain the skin’s elasticity and provide scaffolding that supports the skin, keeping it firm and</w:t>
      </w:r>
      <w:r>
        <w:t xml:space="preserve"> taut</w:t>
      </w:r>
      <w:r w:rsidRPr="00B52551">
        <w:t xml:space="preserve">. As we get older, these structural proteins begin to degrade and the production of new </w:t>
      </w:r>
      <w:r>
        <w:t>c</w:t>
      </w:r>
      <w:r w:rsidRPr="00B52551">
        <w:t>ollagen and elastin begins to slow down. This allows the skin to become</w:t>
      </w:r>
      <w:r>
        <w:t xml:space="preserve"> lax </w:t>
      </w:r>
      <w:r w:rsidRPr="00B52551">
        <w:t xml:space="preserve">and droop. </w:t>
      </w:r>
    </w:p>
    <w:p w:rsidR="00E066E2" w:rsidRPr="00B52551" w:rsidRDefault="00E066E2" w:rsidP="00E066E2">
      <w:r w:rsidRPr="00B52551">
        <w:t xml:space="preserve">How Does </w:t>
      </w:r>
      <w:r>
        <w:t>[DEVICE]</w:t>
      </w:r>
      <w:r w:rsidRPr="00B52551">
        <w:t xml:space="preserve"> Skin Tightening Work?</w:t>
      </w:r>
    </w:p>
    <w:p w:rsidR="00E066E2" w:rsidRDefault="00E066E2" w:rsidP="00E066E2">
      <w:r>
        <w:t>[DEVICE]</w:t>
      </w:r>
      <w:r w:rsidRPr="00B52551">
        <w:t xml:space="preserve"> combines two powerful technologies: Multipolar Radio Frequency and Pulsed Electro Magnetic Fields. These dual energies penetrate the surface </w:t>
      </w:r>
      <w:proofErr w:type="gramStart"/>
      <w:r w:rsidRPr="00B52551">
        <w:t>to safely heat</w:t>
      </w:r>
      <w:proofErr w:type="gramEnd"/>
      <w:r w:rsidRPr="00B52551">
        <w:t xml:space="preserve"> the deeper layers of skin where our structural proteins are located. The thermal energy triggers natural skin rejuvenation by strengthening existing fibers and stimulating the production of new collagen and elastin. This multidimensional treatment leads to dramatic improvements in</w:t>
      </w:r>
      <w:r>
        <w:t xml:space="preserve"> loose or sagging skin.</w:t>
      </w:r>
      <w:r>
        <w:rPr>
          <w:rFonts w:cstheme="minorHAnsi"/>
        </w:rPr>
        <w:t>²</w:t>
      </w:r>
      <w:r w:rsidRPr="00B52551">
        <w:t xml:space="preserve"> </w:t>
      </w:r>
    </w:p>
    <w:p w:rsidR="00E066E2" w:rsidRPr="00B52551" w:rsidRDefault="00E066E2" w:rsidP="00E066E2">
      <w:r>
        <w:t>Besides addressing skin laxity,</w:t>
      </w:r>
      <w:r w:rsidRPr="00B52551">
        <w:t xml:space="preserve"> </w:t>
      </w:r>
      <w:r>
        <w:t>clinical reviews of the</w:t>
      </w:r>
      <w:r w:rsidRPr="00B52551">
        <w:t xml:space="preserve"> </w:t>
      </w:r>
      <w:r>
        <w:t>[DEVICE]</w:t>
      </w:r>
      <w:r w:rsidRPr="00B52551">
        <w:t xml:space="preserve"> </w:t>
      </w:r>
      <w:r>
        <w:t>treatment</w:t>
      </w:r>
      <w:r w:rsidRPr="00B52551">
        <w:t xml:space="preserve"> </w:t>
      </w:r>
      <w:r>
        <w:t>report</w:t>
      </w:r>
      <w:r w:rsidRPr="00B52551">
        <w:t xml:space="preserve"> comprehensive skin rejuvenation. In addition to firmer, tighter skin, patients enjoy improvements to skin tone and texture, cellulite, fine lines and wrinkles and a reduction of fat cells, for an overall more youthful appearance.¹</w:t>
      </w:r>
    </w:p>
    <w:p w:rsidR="00E066E2" w:rsidRPr="00B52551" w:rsidRDefault="00E066E2" w:rsidP="00E066E2">
      <w:r w:rsidRPr="00B52551">
        <w:t>How much</w:t>
      </w:r>
      <w:r>
        <w:t xml:space="preserve"> does skin tightening </w:t>
      </w:r>
      <w:r w:rsidRPr="00B52551">
        <w:t>cost?</w:t>
      </w:r>
    </w:p>
    <w:p w:rsidR="00E066E2" w:rsidRPr="00B52551" w:rsidRDefault="00E066E2" w:rsidP="00E066E2">
      <w:r w:rsidRPr="00B52551">
        <w:t xml:space="preserve">The cost of your skin tightening treatment depends on various factors, such as the area </w:t>
      </w:r>
      <w:proofErr w:type="gramStart"/>
      <w:r w:rsidRPr="00B52551">
        <w:t>being treated</w:t>
      </w:r>
      <w:proofErr w:type="gramEnd"/>
      <w:r w:rsidRPr="00B52551">
        <w:t xml:space="preserve"> and the number of treatments needed to reach the desired aesthetic. During your complimentary consultation from </w:t>
      </w:r>
      <w:r>
        <w:t>[SPA]</w:t>
      </w:r>
      <w:r w:rsidRPr="00B52551">
        <w:t>, we will d</w:t>
      </w:r>
      <w:r>
        <w:t>iscuss skin-tightening</w:t>
      </w:r>
      <w:r w:rsidRPr="00B52551">
        <w:t xml:space="preserve"> prices in detail. If</w:t>
      </w:r>
      <w:r>
        <w:t xml:space="preserve"> Radio Frequency skin tightening</w:t>
      </w:r>
      <w:r w:rsidRPr="00B52551">
        <w:t xml:space="preserve"> treatments </w:t>
      </w:r>
      <w:r>
        <w:t xml:space="preserve">are </w:t>
      </w:r>
      <w:r w:rsidRPr="00B52551">
        <w:t xml:space="preserve">right for you, we will help customize a treatment plan that meets your needs and matches your budget. </w:t>
      </w:r>
    </w:p>
    <w:p w:rsidR="00E066E2" w:rsidRPr="00B52551" w:rsidRDefault="00E066E2" w:rsidP="00E066E2">
      <w:r>
        <w:t>[DEVICE]</w:t>
      </w:r>
      <w:r w:rsidRPr="00B52551">
        <w:t xml:space="preserve"> Skin Tightening Results</w:t>
      </w:r>
      <w:r>
        <w:t>*</w:t>
      </w:r>
    </w:p>
    <w:p w:rsidR="00E066E2" w:rsidRPr="00B52551" w:rsidRDefault="00E066E2" w:rsidP="00E066E2">
      <w:r w:rsidRPr="00B52551">
        <w:t xml:space="preserve">Because </w:t>
      </w:r>
      <w:r>
        <w:t>[DEVICE]</w:t>
      </w:r>
      <w:r w:rsidRPr="00B52551">
        <w:t xml:space="preserve"> stimulates natural skin rejuvenation, results appear gradually over the span of several </w:t>
      </w:r>
      <w:r>
        <w:t>weeks</w:t>
      </w:r>
      <w:r w:rsidRPr="00B52551">
        <w:t>. While experiences may vary, most patients elect to undergo 4 to 6 treatments</w:t>
      </w:r>
      <w:r>
        <w:t>, spaced one month apart,</w:t>
      </w:r>
      <w:r w:rsidRPr="00B52551">
        <w:t xml:space="preserve"> for o</w:t>
      </w:r>
      <w:r>
        <w:t>ptimal skin tightening results.</w:t>
      </w:r>
      <w:r>
        <w:rPr>
          <w:rFonts w:cstheme="minorHAnsi"/>
        </w:rPr>
        <w:t>¹*</w:t>
      </w:r>
    </w:p>
    <w:p w:rsidR="00E066E2" w:rsidRPr="00B52551" w:rsidRDefault="00E066E2" w:rsidP="00E066E2">
      <w:r>
        <w:t>[DEVICE]</w:t>
      </w:r>
      <w:r w:rsidRPr="00B52551">
        <w:t xml:space="preserve"> Side Effects</w:t>
      </w:r>
      <w:r>
        <w:t>*</w:t>
      </w:r>
    </w:p>
    <w:p w:rsidR="00E066E2" w:rsidRDefault="00E066E2" w:rsidP="00E066E2">
      <w:r>
        <w:t>[DEVICE]</w:t>
      </w:r>
      <w:r w:rsidRPr="00B52551">
        <w:t xml:space="preserve"> is FDA cleared and touts an impressive</w:t>
      </w:r>
      <w:r>
        <w:t>ly</w:t>
      </w:r>
      <w:r w:rsidRPr="00B52551">
        <w:t xml:space="preserve"> high safety profile. Furthermore, </w:t>
      </w:r>
      <w:r>
        <w:t>this non-invasive treatment is</w:t>
      </w:r>
      <w:r w:rsidRPr="00B52551">
        <w:t xml:space="preserve"> painless and require</w:t>
      </w:r>
      <w:r>
        <w:t>s</w:t>
      </w:r>
      <w:r w:rsidRPr="00B52551">
        <w:t xml:space="preserve"> no downtime. </w:t>
      </w:r>
    </w:p>
    <w:p w:rsidR="00E066E2" w:rsidRPr="00B52551" w:rsidRDefault="00E066E2" w:rsidP="00E066E2">
      <w:r w:rsidRPr="00B52551">
        <w:t xml:space="preserve">Skin tightening side effects are rare, however, it is </w:t>
      </w:r>
      <w:proofErr w:type="gramStart"/>
      <w:r w:rsidRPr="00B52551">
        <w:t>not unusual</w:t>
      </w:r>
      <w:proofErr w:type="gramEnd"/>
      <w:r w:rsidRPr="00B52551">
        <w:t xml:space="preserve"> to experience mild redness in the 24 hours following your treatment.</w:t>
      </w:r>
      <w:r>
        <w:t>*</w:t>
      </w:r>
      <w:r w:rsidRPr="00B52551">
        <w:t xml:space="preserve"> Patients are free to resume their normal activities immediately following their procedure. During your complimentary consultation, </w:t>
      </w:r>
      <w:r>
        <w:t>[DEVICE]</w:t>
      </w:r>
      <w:r w:rsidRPr="00B52551">
        <w:t xml:space="preserve"> side effects </w:t>
      </w:r>
      <w:proofErr w:type="gramStart"/>
      <w:r w:rsidRPr="00B52551">
        <w:t>will be discussed</w:t>
      </w:r>
      <w:proofErr w:type="gramEnd"/>
      <w:r w:rsidRPr="00B52551">
        <w:t xml:space="preserve"> in detail.</w:t>
      </w:r>
    </w:p>
    <w:p w:rsidR="00E066E2" w:rsidRPr="00B52551" w:rsidRDefault="00E066E2" w:rsidP="00E066E2">
      <w:r w:rsidRPr="00B52551">
        <w:t>Skin Tightening Treatment</w:t>
      </w:r>
      <w:r>
        <w:t>s</w:t>
      </w:r>
      <w:r w:rsidRPr="00B52551">
        <w:t xml:space="preserve"> </w:t>
      </w:r>
      <w:proofErr w:type="gramStart"/>
      <w:r w:rsidRPr="00B52551">
        <w:t>Near</w:t>
      </w:r>
      <w:proofErr w:type="gramEnd"/>
      <w:r w:rsidRPr="00B52551">
        <w:t xml:space="preserve"> Me:</w:t>
      </w:r>
    </w:p>
    <w:p w:rsidR="00E066E2" w:rsidRPr="00B52551" w:rsidRDefault="00E066E2" w:rsidP="00E066E2">
      <w:r w:rsidRPr="00B52551">
        <w:t xml:space="preserve">Do not let skin laxity stop you from loving the skin </w:t>
      </w:r>
      <w:proofErr w:type="gramStart"/>
      <w:r w:rsidRPr="00B52551">
        <w:t>you’re</w:t>
      </w:r>
      <w:proofErr w:type="gramEnd"/>
      <w:r w:rsidRPr="00B52551">
        <w:t xml:space="preserve"> in. Firm, tighten, and tone your skin with </w:t>
      </w:r>
      <w:r>
        <w:t>[DEVICE]</w:t>
      </w:r>
      <w:r w:rsidRPr="00B52551">
        <w:t xml:space="preserve"> treatments from </w:t>
      </w:r>
      <w:r>
        <w:t>[SPA]</w:t>
      </w:r>
      <w:r w:rsidRPr="00B52551">
        <w:t xml:space="preserve">. As the premier medical spa in </w:t>
      </w:r>
      <w:r>
        <w:t>[LOCATION]</w:t>
      </w:r>
      <w:r w:rsidRPr="00B52551">
        <w:t xml:space="preserve">, </w:t>
      </w:r>
      <w:r>
        <w:t>[SPA</w:t>
      </w:r>
      <w:proofErr w:type="gramStart"/>
      <w:r>
        <w:t>]</w:t>
      </w:r>
      <w:r w:rsidRPr="00B52551">
        <w:t>specializes</w:t>
      </w:r>
      <w:proofErr w:type="gramEnd"/>
      <w:r w:rsidRPr="00B52551">
        <w:t xml:space="preserve"> in non-invasive skin rejuvenation and consistently delivers unparalleled customer service combined with expertly performed treatments using state of the art cosmetic technologies. </w:t>
      </w:r>
      <w:proofErr w:type="gramStart"/>
      <w:r w:rsidRPr="00B52551">
        <w:t>That’s</w:t>
      </w:r>
      <w:proofErr w:type="gramEnd"/>
      <w:r w:rsidRPr="00B52551">
        <w:t xml:space="preserve"> why discerning patients choose </w:t>
      </w:r>
      <w:r>
        <w:t>[SPA]</w:t>
      </w:r>
      <w:r w:rsidRPr="00B52551">
        <w:t xml:space="preserve"> as their preferred provider of non-surgical skin tightening in Lehi, </w:t>
      </w:r>
      <w:proofErr w:type="spellStart"/>
      <w:r w:rsidRPr="00B52551">
        <w:t>UT</w:t>
      </w:r>
      <w:r>
        <w:t>.</w:t>
      </w:r>
      <w:proofErr w:type="spellEnd"/>
      <w:r w:rsidRPr="00B52551">
        <w:t xml:space="preserve"> Learn more about </w:t>
      </w:r>
      <w:r>
        <w:t>[DEVICE]</w:t>
      </w:r>
      <w:r w:rsidRPr="00B52551">
        <w:t xml:space="preserve"> skin tightening by signing up online for a complimentary consultation or calling </w:t>
      </w:r>
      <w:r>
        <w:t>[SPA]</w:t>
      </w:r>
      <w:r w:rsidRPr="00B52551">
        <w:t xml:space="preserve"> today at </w:t>
      </w:r>
      <w:r>
        <w:t>[NUMBER</w:t>
      </w:r>
      <w:r>
        <w:t>.</w:t>
      </w:r>
      <w:r>
        <w:t>]</w:t>
      </w:r>
    </w:p>
    <w:p w:rsidR="00E066E2" w:rsidRDefault="00E066E2" w:rsidP="00E066E2"/>
    <w:p w:rsidR="00E066E2" w:rsidRDefault="00E066E2" w:rsidP="00E066E2"/>
    <w:p w:rsidR="00E066E2" w:rsidRPr="00B52551" w:rsidRDefault="00E066E2" w:rsidP="00E066E2">
      <w:r w:rsidRPr="00B52551">
        <w:t>Sources:</w:t>
      </w:r>
    </w:p>
    <w:p w:rsidR="00E066E2" w:rsidRPr="00B52551" w:rsidRDefault="00E066E2" w:rsidP="00E066E2">
      <w:proofErr w:type="gramStart"/>
      <w:r w:rsidRPr="00B52551">
        <w:t xml:space="preserve">¹ </w:t>
      </w:r>
      <w:hyperlink r:id="rId6" w:history="1">
        <w:r w:rsidRPr="00B52551">
          <w:rPr>
            <w:rStyle w:val="Hyperlink"/>
          </w:rPr>
          <w:t>Noninvasive Skin Tightening Treatment.</w:t>
        </w:r>
        <w:proofErr w:type="gramEnd"/>
      </w:hyperlink>
      <w:r w:rsidRPr="00B52551">
        <w:t xml:space="preserve"> </w:t>
      </w:r>
      <w:proofErr w:type="gramStart"/>
      <w:r w:rsidRPr="00B52551">
        <w:t>Published in the Journal of Clinical and Aesthetic Dermatology.</w:t>
      </w:r>
      <w:proofErr w:type="gramEnd"/>
      <w:r w:rsidRPr="00B52551">
        <w:t xml:space="preserve"> June 2015.</w:t>
      </w:r>
    </w:p>
    <w:p w:rsidR="00E066E2" w:rsidRDefault="00E066E2" w:rsidP="00E066E2">
      <w:proofErr w:type="gramStart"/>
      <w:r w:rsidRPr="00B52551">
        <w:t xml:space="preserve">² </w:t>
      </w:r>
      <w:hyperlink r:id="rId7" w:history="1">
        <w:r w:rsidRPr="00B52551">
          <w:rPr>
            <w:rStyle w:val="Hyperlink"/>
          </w:rPr>
          <w:t>Effects of Multipolar Radiofrequency and Pulsed Electromagnetic Field Treatment for Face and Neck Rejuvenation.</w:t>
        </w:r>
        <w:proofErr w:type="gramEnd"/>
      </w:hyperlink>
      <w:r w:rsidRPr="00B52551">
        <w:t xml:space="preserve"> </w:t>
      </w:r>
      <w:proofErr w:type="gramStart"/>
      <w:r w:rsidRPr="00B52551">
        <w:t>Published in the journal of Dermatology Research and Practice.</w:t>
      </w:r>
      <w:proofErr w:type="gramEnd"/>
      <w:r w:rsidRPr="00B52551">
        <w:t xml:space="preserve"> March 2017. </w:t>
      </w:r>
    </w:p>
    <w:p w:rsidR="00E066E2" w:rsidRDefault="00E066E2" w:rsidP="00E066E2"/>
    <w:p w:rsidR="00E066E2" w:rsidRDefault="00E066E2" w:rsidP="00E066E2">
      <w:r>
        <w:t xml:space="preserve">SKIN TIGHTENING USING </w:t>
      </w:r>
      <w:proofErr w:type="spellStart"/>
      <w:r>
        <w:t>ULTRASOUN</w:t>
      </w:r>
      <w:proofErr w:type="spellEnd"/>
      <w:r>
        <w:t xml:space="preserve"> ENERGY</w:t>
      </w:r>
    </w:p>
    <w:p w:rsidR="00E066E2" w:rsidRDefault="00E066E2" w:rsidP="00E066E2">
      <w:r>
        <w:t>EXAMPLE ONE</w:t>
      </w:r>
    </w:p>
    <w:p w:rsidR="00E066E2" w:rsidRPr="00E066E2" w:rsidRDefault="00E066E2" w:rsidP="00E066E2">
      <w:pPr>
        <w:rPr>
          <w:highlight w:val="yellow"/>
        </w:rPr>
      </w:pPr>
      <w:r w:rsidRPr="00E066E2">
        <w:rPr>
          <w:highlight w:val="yellow"/>
        </w:rPr>
        <w:t>ULTHERAPY SKIN TIGHTENING EXAMPLE SERVICE PAGE</w:t>
      </w:r>
    </w:p>
    <w:p w:rsidR="00E066E2" w:rsidRPr="00E066E2" w:rsidRDefault="00E066E2" w:rsidP="00E066E2">
      <w:pPr>
        <w:rPr>
          <w:highlight w:val="yellow"/>
        </w:rPr>
      </w:pPr>
      <w:r w:rsidRPr="00E066E2">
        <w:rPr>
          <w:highlight w:val="yellow"/>
        </w:rPr>
        <w:t xml:space="preserve">KW </w:t>
      </w:r>
      <w:proofErr w:type="spellStart"/>
      <w:r w:rsidRPr="00E066E2">
        <w:rPr>
          <w:highlight w:val="yellow"/>
        </w:rPr>
        <w:t>ultherapy</w:t>
      </w:r>
      <w:proofErr w:type="spellEnd"/>
    </w:p>
    <w:p w:rsidR="00E066E2" w:rsidRPr="00E066E2" w:rsidRDefault="00E066E2" w:rsidP="00E066E2">
      <w:pPr>
        <w:rPr>
          <w:highlight w:val="yellow"/>
        </w:rPr>
      </w:pPr>
      <w:r w:rsidRPr="00E066E2">
        <w:rPr>
          <w:highlight w:val="yellow"/>
        </w:rPr>
        <w:t>Secondary keywords</w:t>
      </w:r>
    </w:p>
    <w:p w:rsidR="00E066E2" w:rsidRPr="00E066E2" w:rsidRDefault="00E066E2" w:rsidP="00E066E2">
      <w:pPr>
        <w:rPr>
          <w:highlight w:val="yellow"/>
        </w:rPr>
      </w:pPr>
      <w:r w:rsidRPr="00E066E2">
        <w:rPr>
          <w:highlight w:val="yellow"/>
        </w:rPr>
        <w:t>Skin tightening</w:t>
      </w:r>
    </w:p>
    <w:p w:rsidR="00E066E2" w:rsidRPr="00E066E2" w:rsidRDefault="00E066E2" w:rsidP="00E066E2">
      <w:pPr>
        <w:rPr>
          <w:highlight w:val="yellow"/>
        </w:rPr>
      </w:pPr>
      <w:r w:rsidRPr="00E066E2">
        <w:rPr>
          <w:highlight w:val="yellow"/>
        </w:rPr>
        <w:t>/Ultherapy-Location</w:t>
      </w:r>
    </w:p>
    <w:p w:rsidR="00E066E2" w:rsidRPr="00E066E2" w:rsidRDefault="00E066E2" w:rsidP="00E066E2">
      <w:pPr>
        <w:rPr>
          <w:highlight w:val="yellow"/>
        </w:rPr>
      </w:pPr>
      <w:r w:rsidRPr="00E066E2">
        <w:rPr>
          <w:highlight w:val="yellow"/>
        </w:rPr>
        <w:t xml:space="preserve">KW Ultherapy </w:t>
      </w:r>
    </w:p>
    <w:p w:rsidR="00E066E2" w:rsidRDefault="00E066E2" w:rsidP="00E066E2">
      <w:r w:rsidRPr="00E066E2">
        <w:rPr>
          <w:highlight w:val="yellow"/>
        </w:rPr>
        <w:t>META: Ultherapy is a non-invasive skin tightening treatment that lifts &amp; tightens sagging eyelids, loose neck skin &amp; a droopy brow without surgery or downtime</w:t>
      </w:r>
    </w:p>
    <w:p w:rsidR="00E066E2" w:rsidRDefault="00E066E2" w:rsidP="00E066E2">
      <w:r>
        <w:t>ULTHERAPY | NON-SURGICAL SKIN TIGHTENING IN LOCATION</w:t>
      </w:r>
    </w:p>
    <w:p w:rsidR="00E066E2" w:rsidRDefault="00E066E2" w:rsidP="00E066E2">
      <w:pPr>
        <w:shd w:val="clear" w:color="auto" w:fill="FFFFFF"/>
        <w:spacing w:after="300" w:line="398" w:lineRule="atLeast"/>
        <w:textAlignment w:val="baseline"/>
        <w:rPr>
          <w:rFonts w:ascii="Cambria" w:hAnsi="Cambria"/>
          <w:color w:val="000000"/>
        </w:rPr>
      </w:pPr>
      <w:r>
        <w:rPr>
          <w:rFonts w:ascii="Cambria" w:hAnsi="Cambria"/>
          <w:color w:val="000000"/>
        </w:rPr>
        <w:t xml:space="preserve">Ultherapy is a revolutionary skin tightening procedure that improves loose or lax skin without surgery. It is the only non-invasive treatment cleared by the FDA to lift and tighten the neck, the brow and underneath the chin, improving the appearance of droopy or hooded eyelids, jowls, loose neck skin, and a hanging brow. In addition, Ultherapy can rejuvenate the chest area by reducing fine lines and wrinkles on the décolletage. Treatments take as little as 30 minutes and require no downtime, making Ultherapy an excellent non-surgical alternative to a neck lift, facelift, or brow lift. </w:t>
      </w:r>
    </w:p>
    <w:p w:rsidR="00E066E2" w:rsidRDefault="00E066E2" w:rsidP="00E066E2">
      <w:pPr>
        <w:shd w:val="clear" w:color="auto" w:fill="FFFFFF"/>
        <w:spacing w:after="300" w:line="398" w:lineRule="atLeast"/>
        <w:textAlignment w:val="baseline"/>
        <w:rPr>
          <w:rFonts w:ascii="Cambria" w:hAnsi="Cambria"/>
          <w:color w:val="000000"/>
        </w:rPr>
      </w:pPr>
      <w:r>
        <w:rPr>
          <w:rFonts w:ascii="Cambria" w:hAnsi="Cambria"/>
          <w:color w:val="000000"/>
        </w:rPr>
        <w:t xml:space="preserve">Love the skin you are in with Ultherapy. Learn more about non-surgical skin tightening by scheduling a complimentary consultation with SPA, the premier Ultherapy Location provider. Contact SPA online or call </w:t>
      </w:r>
      <w:proofErr w:type="spellStart"/>
      <w:r>
        <w:rPr>
          <w:rFonts w:ascii="Calibri" w:hAnsi="Calibri" w:cs="Calibri"/>
          <w:color w:val="222222"/>
          <w:shd w:val="clear" w:color="auto" w:fill="FFFFFF"/>
        </w:rPr>
        <w:t>NUMBER</w:t>
      </w:r>
      <w:r>
        <w:rPr>
          <w:rFonts w:ascii="Cambria" w:hAnsi="Cambria"/>
          <w:color w:val="000000"/>
        </w:rPr>
        <w:t>today</w:t>
      </w:r>
      <w:proofErr w:type="spellEnd"/>
      <w:r>
        <w:rPr>
          <w:rFonts w:ascii="Cambria" w:hAnsi="Cambria"/>
          <w:color w:val="000000"/>
        </w:rPr>
        <w:t xml:space="preserve">. </w:t>
      </w:r>
    </w:p>
    <w:p w:rsidR="00E066E2" w:rsidRDefault="00E066E2" w:rsidP="00E066E2">
      <w:r>
        <w:t>WHY CHOOSE ULTHERAPY?</w:t>
      </w:r>
    </w:p>
    <w:p w:rsidR="00E066E2" w:rsidRDefault="00E066E2" w:rsidP="00E066E2">
      <w:pPr>
        <w:pStyle w:val="ListParagraph"/>
        <w:numPr>
          <w:ilvl w:val="0"/>
          <w:numId w:val="2"/>
        </w:numPr>
      </w:pPr>
      <w:r>
        <w:t>Tighten sagging neck skin &amp; jowls</w:t>
      </w:r>
    </w:p>
    <w:p w:rsidR="00E066E2" w:rsidRDefault="00E066E2" w:rsidP="00E066E2">
      <w:pPr>
        <w:pStyle w:val="ListParagraph"/>
        <w:numPr>
          <w:ilvl w:val="0"/>
          <w:numId w:val="2"/>
        </w:numPr>
      </w:pPr>
      <w:r>
        <w:t>Improving droopy brow</w:t>
      </w:r>
    </w:p>
    <w:p w:rsidR="00E066E2" w:rsidRDefault="00E066E2" w:rsidP="00E066E2">
      <w:pPr>
        <w:pStyle w:val="ListParagraph"/>
        <w:numPr>
          <w:ilvl w:val="0"/>
          <w:numId w:val="2"/>
        </w:numPr>
      </w:pPr>
      <w:r>
        <w:t>Rejuvenate the décolletage</w:t>
      </w:r>
    </w:p>
    <w:p w:rsidR="00E066E2" w:rsidRDefault="00E066E2" w:rsidP="00E066E2">
      <w:pPr>
        <w:pStyle w:val="ListParagraph"/>
        <w:numPr>
          <w:ilvl w:val="0"/>
          <w:numId w:val="2"/>
        </w:numPr>
      </w:pPr>
      <w:r>
        <w:t>FDA cleared and scientifically proven</w:t>
      </w:r>
    </w:p>
    <w:p w:rsidR="00E066E2" w:rsidRDefault="00E066E2" w:rsidP="00E066E2">
      <w:pPr>
        <w:pStyle w:val="ListParagraph"/>
        <w:numPr>
          <w:ilvl w:val="0"/>
          <w:numId w:val="2"/>
        </w:numPr>
      </w:pPr>
      <w:r>
        <w:t>No surgery or downtime</w:t>
      </w:r>
    </w:p>
    <w:p w:rsidR="00E066E2" w:rsidRDefault="00E066E2" w:rsidP="00E066E2">
      <w:pPr>
        <w:pStyle w:val="ListParagraph"/>
        <w:numPr>
          <w:ilvl w:val="0"/>
          <w:numId w:val="2"/>
        </w:numPr>
      </w:pPr>
      <w:r>
        <w:t>Convenient, 30-minute treatments</w:t>
      </w:r>
    </w:p>
    <w:p w:rsidR="00E066E2" w:rsidRDefault="00E066E2" w:rsidP="00E066E2">
      <w:pPr>
        <w:pStyle w:val="ListParagraph"/>
        <w:numPr>
          <w:ilvl w:val="0"/>
          <w:numId w:val="2"/>
        </w:numPr>
      </w:pPr>
      <w:r>
        <w:t>Stimulates collagen and elastin production</w:t>
      </w:r>
    </w:p>
    <w:p w:rsidR="00E066E2" w:rsidRDefault="00E066E2" w:rsidP="00E066E2">
      <w:pPr>
        <w:pStyle w:val="ListParagraph"/>
        <w:numPr>
          <w:ilvl w:val="0"/>
          <w:numId w:val="2"/>
        </w:numPr>
      </w:pPr>
      <w:r>
        <w:t>Rejuvenates skin on a biological level</w:t>
      </w:r>
    </w:p>
    <w:p w:rsidR="00E066E2" w:rsidRDefault="00E066E2" w:rsidP="00E066E2">
      <w:pPr>
        <w:pStyle w:val="ListParagraph"/>
        <w:numPr>
          <w:ilvl w:val="0"/>
          <w:numId w:val="2"/>
        </w:numPr>
      </w:pPr>
      <w:r>
        <w:t>Natural looking, long-lasting results</w:t>
      </w:r>
    </w:p>
    <w:p w:rsidR="00E066E2" w:rsidRDefault="00E066E2" w:rsidP="00E066E2">
      <w:r>
        <w:t>HOW DOES ULTHERAPY WORK?</w:t>
      </w:r>
    </w:p>
    <w:p w:rsidR="00E066E2" w:rsidRDefault="00E066E2" w:rsidP="00E066E2">
      <w:pPr>
        <w:shd w:val="clear" w:color="auto" w:fill="FFFFFF"/>
        <w:spacing w:after="300" w:line="398" w:lineRule="atLeast"/>
        <w:textAlignment w:val="baseline"/>
      </w:pPr>
      <w:r>
        <w:t xml:space="preserve">Ultherapy harnesses advanced ultrasound technology to lift, tone, and tighten the skin to counteract the effects of age and gravity. The advanced skin tightening system utilizes sound waves in two fundamental ways. </w:t>
      </w:r>
    </w:p>
    <w:p w:rsidR="00E066E2" w:rsidRDefault="00E066E2" w:rsidP="00E066E2">
      <w:pPr>
        <w:shd w:val="clear" w:color="auto" w:fill="FFFFFF"/>
        <w:spacing w:after="300" w:line="398" w:lineRule="atLeast"/>
        <w:textAlignment w:val="baseline"/>
      </w:pPr>
      <w:r w:rsidRPr="00507027">
        <w:rPr>
          <w:b/>
          <w:u w:val="single"/>
        </w:rPr>
        <w:t>Ultrasound energy</w:t>
      </w:r>
      <w:r>
        <w:t xml:space="preserve"> safely penetrates the skin surface </w:t>
      </w:r>
      <w:proofErr w:type="gramStart"/>
      <w:r>
        <w:t>to gently heat</w:t>
      </w:r>
      <w:proofErr w:type="gramEnd"/>
      <w:r>
        <w:t xml:space="preserve"> the deeper layers of skin. The thermal reaction causes the skin to contract and initiates the body’s natural healing mechanism.</w:t>
      </w:r>
      <w:r>
        <w:rPr>
          <w:rFonts w:cstheme="minorHAnsi"/>
        </w:rPr>
        <w:t>¹</w:t>
      </w:r>
      <w:r>
        <w:t xml:space="preserve"> </w:t>
      </w:r>
      <w:proofErr w:type="gramStart"/>
      <w:r>
        <w:t>This</w:t>
      </w:r>
      <w:proofErr w:type="gramEnd"/>
      <w:r>
        <w:t xml:space="preserve"> stimulates tissue remodeling and the production of collagen and elastin, the structural proteins that support the skin, keeping it firm, flexible, and taut. By rebuilding the skin’s “scaffolding,” Ultherapy lifts and tightens the skin naturally.</w:t>
      </w:r>
      <w:r>
        <w:rPr>
          <w:rFonts w:cstheme="minorHAnsi"/>
        </w:rPr>
        <w:t>²</w:t>
      </w:r>
      <w:r>
        <w:t xml:space="preserve"> </w:t>
      </w:r>
    </w:p>
    <w:p w:rsidR="00E066E2" w:rsidRDefault="00E066E2" w:rsidP="00E066E2">
      <w:pPr>
        <w:shd w:val="clear" w:color="auto" w:fill="FFFFFF"/>
        <w:spacing w:after="300" w:line="398" w:lineRule="atLeast"/>
        <w:textAlignment w:val="baseline"/>
      </w:pPr>
      <w:r w:rsidRPr="00507027">
        <w:rPr>
          <w:b/>
          <w:u w:val="single"/>
        </w:rPr>
        <w:t>Ultrasound imaging</w:t>
      </w:r>
      <w:r>
        <w:t xml:space="preserve"> guides the practitioner, providing a view of the specific tissue layers </w:t>
      </w:r>
      <w:proofErr w:type="gramStart"/>
      <w:r>
        <w:t>being treated</w:t>
      </w:r>
      <w:proofErr w:type="gramEnd"/>
      <w:r>
        <w:t xml:space="preserve">. This provides a more customizable treatment and allows the practitioner to target specific concerns. </w:t>
      </w:r>
    </w:p>
    <w:p w:rsidR="00E066E2" w:rsidRDefault="00E066E2" w:rsidP="00E066E2">
      <w:r>
        <w:t>ULTHERAPY BEFORE AND AFTER*</w:t>
      </w:r>
    </w:p>
    <w:p w:rsidR="00E066E2" w:rsidRDefault="00E066E2" w:rsidP="00E066E2">
      <w:r>
        <w:t>Ultherapy before and after images demonstrate a visible lifting effect in the brown, chin and neck area. As with any cosmetic procedure, results may vary.* However, these Ultherapy before and after images feature real patients and show the amazing skin tightening results achievable when this technique sensitive procedure is performed by a skilled and experienced professional.</w:t>
      </w:r>
    </w:p>
    <w:p w:rsidR="00E066E2" w:rsidRDefault="00E066E2" w:rsidP="00E066E2">
      <w:r>
        <w:t>HOW MUCH DOES ULTHERAPY COST?</w:t>
      </w:r>
    </w:p>
    <w:p w:rsidR="00E066E2" w:rsidRDefault="00E066E2" w:rsidP="00E066E2">
      <w:r>
        <w:t xml:space="preserve">Ultherapy cost varies per patient, depending on the unique parameters of their customized treatment plan. Factors that influence price include treatment area and the number of procedures needed to obtain the desired aesthetic. During your complimentary consultation from SPA, Ultherapy prices </w:t>
      </w:r>
      <w:proofErr w:type="gramStart"/>
      <w:r>
        <w:t>will be discussed</w:t>
      </w:r>
      <w:proofErr w:type="gramEnd"/>
      <w:r>
        <w:t xml:space="preserve"> in detail. If non-invasive skin tightening is right for you, we will help you customize a treatment plan that </w:t>
      </w:r>
      <w:proofErr w:type="gramStart"/>
      <w:r>
        <w:t>is tailored</w:t>
      </w:r>
      <w:proofErr w:type="gramEnd"/>
      <w:r>
        <w:t xml:space="preserve"> to your body, goals, and budget. </w:t>
      </w:r>
    </w:p>
    <w:p w:rsidR="00E066E2" w:rsidRDefault="00E066E2" w:rsidP="00E066E2">
      <w:pPr>
        <w:shd w:val="clear" w:color="auto" w:fill="FFFFFF"/>
        <w:spacing w:after="300" w:line="398" w:lineRule="atLeast"/>
        <w:textAlignment w:val="baseline"/>
      </w:pPr>
      <w:r>
        <w:t>ULTHERAPY RESULTS*</w:t>
      </w:r>
    </w:p>
    <w:p w:rsidR="00E066E2" w:rsidRDefault="00E066E2" w:rsidP="00E066E2">
      <w:pPr>
        <w:shd w:val="clear" w:color="auto" w:fill="FFFFFF"/>
        <w:spacing w:after="300" w:line="398" w:lineRule="atLeast"/>
        <w:textAlignment w:val="baseline"/>
      </w:pPr>
      <w:r>
        <w:t xml:space="preserve">Visible improvements </w:t>
      </w:r>
      <w:proofErr w:type="gramStart"/>
      <w:r>
        <w:t>can be seen</w:t>
      </w:r>
      <w:proofErr w:type="gramEnd"/>
      <w:r>
        <w:t xml:space="preserve"> after a single treatment, although most patients opt for additional treatments to secure optimal results. As with all cosmetic treatments, individual experiences may vary.* Ultherapy results typically appear within 8 to 12 weeks after the procedure. Skin rejuvenation can continually improve for 6 months following the treatment.</w:t>
      </w:r>
      <w:r>
        <w:rPr>
          <w:rFonts w:cstheme="minorHAnsi"/>
        </w:rPr>
        <w:t>¹</w:t>
      </w:r>
      <w:r>
        <w:t xml:space="preserve"> </w:t>
      </w:r>
    </w:p>
    <w:p w:rsidR="00E066E2" w:rsidRDefault="00E066E2" w:rsidP="00E066E2">
      <w:r>
        <w:t>ULTHERAPY REVIEWS</w:t>
      </w:r>
    </w:p>
    <w:p w:rsidR="00E066E2" w:rsidRDefault="00E066E2" w:rsidP="00E066E2">
      <w:pPr>
        <w:rPr>
          <w:b/>
          <w:color w:val="000000"/>
        </w:rPr>
      </w:pPr>
      <w:r>
        <w:t xml:space="preserve">Ultherapy reviews are raving. However, satisfied patients are not the only group that has something to say about this innovative skin tightening treatment. Medical professionals have conducted clinical studies and published their Ultherapy reviews in academic journals. One study, published in </w:t>
      </w:r>
      <w:r w:rsidRPr="00961772">
        <w:rPr>
          <w:i/>
        </w:rPr>
        <w:t>Clinical, Cosmetic, and Investigational Dermatology</w:t>
      </w:r>
      <w:r>
        <w:t xml:space="preserve">, reported that Ultherapy resulted in </w:t>
      </w:r>
      <w:r w:rsidRPr="00440038">
        <w:rPr>
          <w:b/>
          <w:color w:val="000000"/>
        </w:rPr>
        <w:t>“</w:t>
      </w:r>
      <w:proofErr w:type="gramStart"/>
      <w:r w:rsidRPr="00440038">
        <w:rPr>
          <w:b/>
          <w:color w:val="000000"/>
        </w:rPr>
        <w:t>Tightening and lifting of sagging facial and neck skin</w:t>
      </w:r>
      <w:proofErr w:type="gramEnd"/>
      <w:r w:rsidRPr="00440038">
        <w:rPr>
          <w:b/>
          <w:color w:val="000000"/>
        </w:rPr>
        <w:t xml:space="preserve"> and improvements in the appearance of wrinkles.”</w:t>
      </w:r>
      <w:r>
        <w:rPr>
          <w:b/>
          <w:color w:val="000000"/>
        </w:rPr>
        <w:t xml:space="preserve"> </w:t>
      </w:r>
      <w:r>
        <w:rPr>
          <w:color w:val="000000"/>
        </w:rPr>
        <w:t xml:space="preserve">The researchers concluded, </w:t>
      </w:r>
      <w:r>
        <w:rPr>
          <w:b/>
        </w:rPr>
        <w:t>Ultherapy [meets]</w:t>
      </w:r>
      <w:r w:rsidRPr="00440038">
        <w:rPr>
          <w:b/>
        </w:rPr>
        <w:t xml:space="preserve"> “</w:t>
      </w:r>
      <w:r w:rsidRPr="00440038">
        <w:rPr>
          <w:b/>
          <w:color w:val="000000"/>
        </w:rPr>
        <w:t>the public demand for achieving significant, noninvasive skin lifting and tightening.”</w:t>
      </w:r>
      <w:r>
        <w:rPr>
          <w:color w:val="000000"/>
        </w:rPr>
        <w:t xml:space="preserve"> </w:t>
      </w:r>
    </w:p>
    <w:p w:rsidR="00E066E2" w:rsidRDefault="00E066E2" w:rsidP="00E066E2">
      <w:pPr>
        <w:rPr>
          <w:color w:val="000000"/>
        </w:rPr>
      </w:pPr>
      <w:r w:rsidRPr="00624EF2">
        <w:rPr>
          <w:color w:val="000000"/>
        </w:rPr>
        <w:t>ULTHERAPY SIDE EFFECTS</w:t>
      </w:r>
    </w:p>
    <w:p w:rsidR="00E066E2" w:rsidRDefault="00E066E2" w:rsidP="00E066E2">
      <w:pPr>
        <w:rPr>
          <w:color w:val="000000"/>
        </w:rPr>
      </w:pPr>
      <w:r>
        <w:rPr>
          <w:color w:val="000000"/>
        </w:rPr>
        <w:t xml:space="preserve">Ultherapy provides a gentle alternative to surgical skin tightening and is FDA cleared and scientifically proven to be safe and effective. No downtime is required and patients may continue their normal daily activities immediately after the procedure. Because Ultherapy is non-invasive, risk of side effects is low. However, your skin may appear flushed immediately following the treatment. It should return to normal within a few hours. Besides some redness, patients may experience minor tenderness, swelling, or tingling isolated to the treatment area. However, these side effects are mild and temporary.* </w:t>
      </w:r>
    </w:p>
    <w:p w:rsidR="00E066E2" w:rsidRDefault="00E066E2" w:rsidP="00E066E2">
      <w:r>
        <w:t>HOW IS ULTHERAPY DIFFERENT FROM OTHER SKIN TIGHTENING TREATMENTS?</w:t>
      </w:r>
    </w:p>
    <w:p w:rsidR="00E066E2" w:rsidRPr="00E066E2" w:rsidRDefault="00E066E2" w:rsidP="00E066E2">
      <w:pPr>
        <w:pStyle w:val="NormalWeb"/>
      </w:pPr>
      <w:r w:rsidRPr="00E066E2">
        <w:t xml:space="preserve">Ultherapy is the only non-invasive treatment </w:t>
      </w:r>
      <w:hyperlink r:id="rId8" w:history="1">
        <w:r w:rsidRPr="00E066E2">
          <w:t>cleared by the FDA</w:t>
        </w:r>
      </w:hyperlink>
      <w:r w:rsidRPr="00E066E2">
        <w:t xml:space="preserve"> for lifting skin on the chin, brow, and neck. It is also the only FDA cleared non-invasive treatment for improving wrinkles and fine lines of the décolletage, or lower neck line area.*</w:t>
      </w:r>
    </w:p>
    <w:p w:rsidR="00E066E2" w:rsidRPr="00E066E2" w:rsidRDefault="00E066E2" w:rsidP="00E066E2">
      <w:pPr>
        <w:pStyle w:val="NormalWeb"/>
      </w:pPr>
      <w:r w:rsidRPr="00E066E2">
        <w:t>Unlike other skin tightening treatments such as Thermage or Venus Freeze, that use radio frequency, lasers, or surgical incisions, Ultherapy uses ultrasonic energy to bypass the skin’s surface, to heat deep tissue layers of the skin for optimal collagen production.</w:t>
      </w:r>
    </w:p>
    <w:p w:rsidR="00E066E2" w:rsidRPr="00E066E2" w:rsidRDefault="00E066E2" w:rsidP="00E066E2">
      <w:pPr>
        <w:pStyle w:val="NormalWeb"/>
      </w:pPr>
      <w:r w:rsidRPr="00E066E2">
        <w:t xml:space="preserve">Because Ultherapy targets deep skin layers, it is unlike laser skin tightening which usually focuses </w:t>
      </w:r>
      <w:proofErr w:type="gramStart"/>
      <w:r w:rsidRPr="00E066E2">
        <w:t>on more superficial layers of the skin</w:t>
      </w:r>
      <w:proofErr w:type="gramEnd"/>
      <w:r w:rsidRPr="00E066E2">
        <w:t xml:space="preserve"> in order to treat wrinkles, fine lines, uneven pigmentation, etc. Because these two </w:t>
      </w:r>
      <w:proofErr w:type="gramStart"/>
      <w:r w:rsidRPr="00E066E2">
        <w:t>skin tightening</w:t>
      </w:r>
      <w:proofErr w:type="gramEnd"/>
      <w:r w:rsidRPr="00E066E2">
        <w:t xml:space="preserve"> treatments target different skin layers, they can be used in conjunction with one another for the ultimate treatment in anti-aging skin care.</w:t>
      </w:r>
    </w:p>
    <w:p w:rsidR="00E066E2" w:rsidRPr="00E066E2" w:rsidRDefault="00E066E2" w:rsidP="00E066E2">
      <w:pPr>
        <w:pStyle w:val="NormalWeb"/>
      </w:pPr>
      <w:proofErr w:type="gramStart"/>
      <w:r w:rsidRPr="00E066E2">
        <w:t>Also</w:t>
      </w:r>
      <w:proofErr w:type="gramEnd"/>
      <w:r w:rsidRPr="00E066E2">
        <w:t>, unlike other skin tightening procedures, Ultherapy provides ultrasound imaging, allowing Ultherapy [LOCATION] practitioners to see the deep tissues of the treatment area, enhancing the precision, effectiveness and safety of the procedure.</w:t>
      </w:r>
    </w:p>
    <w:p w:rsidR="00E066E2" w:rsidRDefault="00E066E2" w:rsidP="00E066E2">
      <w:r>
        <w:t>ULTHERAPY NEAR ME</w:t>
      </w:r>
    </w:p>
    <w:p w:rsidR="00E066E2" w:rsidRDefault="00E066E2" w:rsidP="00E066E2">
      <w:r>
        <w:t xml:space="preserve">If you want to lift and tighten your brow, chin, or neck without surgery or downtime, Ultherapy may be right for you. Learn more by scheduling a free consultation with SPA, the leading provider of Ultherapy in Location. Contact SPA online by filling out the form below or by calling NUMBER </w:t>
      </w:r>
      <w:r>
        <w:rPr>
          <w:rFonts w:ascii="Calibri" w:hAnsi="Calibri" w:cs="Calibri"/>
          <w:color w:val="222222"/>
          <w:shd w:val="clear" w:color="auto" w:fill="FFFFFF"/>
        </w:rPr>
        <w:t>today.</w:t>
      </w:r>
    </w:p>
    <w:p w:rsidR="00E066E2" w:rsidRDefault="00E066E2" w:rsidP="00E066E2">
      <w:r>
        <w:t>SOURCES:</w:t>
      </w:r>
    </w:p>
    <w:p w:rsidR="00E066E2" w:rsidRDefault="00E066E2" w:rsidP="00E066E2">
      <w:pPr>
        <w:rPr>
          <w:i/>
        </w:rPr>
      </w:pPr>
      <w:proofErr w:type="gramStart"/>
      <w:r>
        <w:rPr>
          <w:rFonts w:cstheme="minorHAnsi"/>
        </w:rPr>
        <w:t>¹</w:t>
      </w:r>
      <w:hyperlink r:id="rId9" w:history="1">
        <w:r w:rsidRPr="000B54CA">
          <w:rPr>
            <w:rStyle w:val="Hyperlink"/>
          </w:rPr>
          <w:t>“Safety and efficacy of ulthera in the rejuvenation of aging lower eyelids: a pivotal clinical trial.”</w:t>
        </w:r>
        <w:proofErr w:type="gramEnd"/>
      </w:hyperlink>
      <w:r>
        <w:t xml:space="preserve"> </w:t>
      </w:r>
      <w:r w:rsidRPr="00961772">
        <w:rPr>
          <w:i/>
        </w:rPr>
        <w:t>Clinical, Cosmetic, and Investigational Dermatology</w:t>
      </w:r>
    </w:p>
    <w:p w:rsidR="00E066E2" w:rsidRPr="00624EF2" w:rsidRDefault="00E066E2" w:rsidP="00E066E2">
      <w:proofErr w:type="gramStart"/>
      <w:r>
        <w:rPr>
          <w:rFonts w:cstheme="minorHAnsi"/>
          <w:i/>
        </w:rPr>
        <w:t>²</w:t>
      </w:r>
      <w:r>
        <w:rPr>
          <w:i/>
        </w:rPr>
        <w:t xml:space="preserve"> </w:t>
      </w:r>
      <w:r>
        <w:t xml:space="preserve"> </w:t>
      </w:r>
      <w:proofErr w:type="gramEnd"/>
      <w:hyperlink r:id="rId10" w:history="1">
        <w:r w:rsidRPr="000B54CA">
          <w:rPr>
            <w:rStyle w:val="Hyperlink"/>
          </w:rPr>
          <w:t>“Safety and efficacy of ulthera in the rejuvenation of aging lower eyelids: a pivotal clinical trial.”</w:t>
        </w:r>
      </w:hyperlink>
      <w:r>
        <w:t xml:space="preserve"> </w:t>
      </w:r>
      <w:r w:rsidRPr="000B54CA">
        <w:rPr>
          <w:i/>
        </w:rPr>
        <w:t>Aesthetic Plastic Surgery</w:t>
      </w:r>
    </w:p>
    <w:p w:rsidR="00E066E2" w:rsidRDefault="00E066E2" w:rsidP="00E066E2"/>
    <w:p w:rsidR="00E066E2" w:rsidRDefault="00E066E2" w:rsidP="00E066E2"/>
    <w:p w:rsidR="00E066E2" w:rsidRPr="00B52551" w:rsidRDefault="00E066E2" w:rsidP="00E066E2"/>
    <w:p w:rsidR="00E066E2" w:rsidRPr="00B52551" w:rsidRDefault="00E066E2" w:rsidP="00E066E2"/>
    <w:p w:rsidR="00E066E2" w:rsidRPr="00B52551" w:rsidRDefault="00E066E2" w:rsidP="00E066E2"/>
    <w:p w:rsidR="00E066E2" w:rsidRPr="00B52551" w:rsidRDefault="00E066E2" w:rsidP="00E066E2"/>
    <w:p w:rsidR="00E066E2" w:rsidRPr="00B52551" w:rsidRDefault="00E066E2" w:rsidP="00E066E2"/>
    <w:p w:rsidR="00E066E2" w:rsidRPr="00B52551" w:rsidRDefault="00E066E2" w:rsidP="00E066E2"/>
    <w:p w:rsidR="00E066E2" w:rsidRDefault="00E066E2"/>
    <w:sectPr w:rsidR="00E066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3F744C"/>
    <w:multiLevelType w:val="hybridMultilevel"/>
    <w:tmpl w:val="CE46E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6D00371"/>
    <w:multiLevelType w:val="hybridMultilevel"/>
    <w:tmpl w:val="5CDE3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0Mjc0MbQwN7U0NzRU0lEKTi0uzszPAykwrAUACrNOFSwAAAA="/>
  </w:docVars>
  <w:rsids>
    <w:rsidRoot w:val="00E066E2"/>
    <w:rsid w:val="006F1251"/>
    <w:rsid w:val="00E066E2"/>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66E2"/>
    <w:pPr>
      <w:ind w:left="720"/>
      <w:contextualSpacing/>
    </w:pPr>
  </w:style>
  <w:style w:type="character" w:styleId="Hyperlink">
    <w:name w:val="Hyperlink"/>
    <w:basedOn w:val="DefaultParagraphFont"/>
    <w:uiPriority w:val="99"/>
    <w:unhideWhenUsed/>
    <w:rsid w:val="00E066E2"/>
    <w:rPr>
      <w:color w:val="0000FF" w:themeColor="hyperlink"/>
      <w:u w:val="single"/>
    </w:rPr>
  </w:style>
  <w:style w:type="paragraph" w:styleId="NormalWeb">
    <w:name w:val="Normal (Web)"/>
    <w:basedOn w:val="Normal"/>
    <w:uiPriority w:val="99"/>
    <w:unhideWhenUsed/>
    <w:rsid w:val="00E066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66E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66E2"/>
    <w:pPr>
      <w:ind w:left="720"/>
      <w:contextualSpacing/>
    </w:pPr>
  </w:style>
  <w:style w:type="character" w:styleId="Hyperlink">
    <w:name w:val="Hyperlink"/>
    <w:basedOn w:val="DefaultParagraphFont"/>
    <w:uiPriority w:val="99"/>
    <w:unhideWhenUsed/>
    <w:rsid w:val="00E066E2"/>
    <w:rPr>
      <w:color w:val="0000FF" w:themeColor="hyperlink"/>
      <w:u w:val="single"/>
    </w:rPr>
  </w:style>
  <w:style w:type="paragraph" w:styleId="NormalWeb">
    <w:name w:val="Normal (Web)"/>
    <w:basedOn w:val="Normal"/>
    <w:uiPriority w:val="99"/>
    <w:unhideWhenUsed/>
    <w:rsid w:val="00E066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66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ssdata.fda.gov/cdrh_docs/pdf13/K132028.pdf" TargetMode="External"/><Relationship Id="rId3" Type="http://schemas.microsoft.com/office/2007/relationships/stylesWithEffects" Target="stylesWithEffects.xml"/><Relationship Id="rId7" Type="http://schemas.openxmlformats.org/officeDocument/2006/relationships/hyperlink" Target="https://www.ncbi.nlm.nih.gov/pmc/articles/PMC536095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479364/"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cbi.nlm.nih.gov/pubmed/25099495" TargetMode="External"/><Relationship Id="rId4" Type="http://schemas.openxmlformats.org/officeDocument/2006/relationships/settings" Target="settings.xml"/><Relationship Id="rId9" Type="http://schemas.openxmlformats.org/officeDocument/2006/relationships/hyperlink" Target="https://www.ncbi.nlm.nih.gov/pubmed/250994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2360</Words>
  <Characters>1345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10-09T20:39:00Z</dcterms:created>
  <dcterms:modified xsi:type="dcterms:W3CDTF">2019-10-09T20:59:00Z</dcterms:modified>
</cp:coreProperties>
</file>